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6" Target="https://genomicseducation.org/module/mouse_gutbrain_de_independent_guide.docx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5" Target="https://genomicseducation.org/module/mouse_gutbrain_de_independent_guide.qmd" TargetMode="External" /><Relationship Type="http://schemas.openxmlformats.org/officeDocument/2006/relationships/hyperlink" Id="rId32" Target="https://genomicseducation.org/module/mouse_gutbrain_de_student-guide.docx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1" Target="https://genomicseducation.org/module/mouse_gutbrain_de_student-guide.qmd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6-04T20:06:59Z</dcterms:created>
  <dcterms:modified xsi:type="dcterms:W3CDTF">2025-06-04T20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